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C9588B" w14:textId="77777777" w:rsidR="007B406E" w:rsidRPr="00D4734C" w:rsidRDefault="00C57FCB">
      <w:pPr>
        <w:pStyle w:val="1"/>
        <w:rPr>
          <w:color w:val="auto"/>
        </w:rPr>
      </w:pPr>
      <w:bookmarkStart w:id="0" w:name="header-n0"/>
      <w:r w:rsidRPr="00D4734C">
        <w:rPr>
          <w:color w:val="auto"/>
        </w:rPr>
        <w:t>CentOS 7</w:t>
      </w:r>
      <w:r w:rsidRPr="00D4734C">
        <w:rPr>
          <w:color w:val="auto"/>
        </w:rPr>
        <w:t>安装</w:t>
      </w:r>
      <w:r w:rsidRPr="00D4734C">
        <w:rPr>
          <w:color w:val="auto"/>
        </w:rPr>
        <w:t>MySQL5.7</w:t>
      </w:r>
      <w:r w:rsidRPr="00D4734C">
        <w:rPr>
          <w:color w:val="auto"/>
        </w:rPr>
        <w:t>版本</w:t>
      </w:r>
      <w:bookmarkEnd w:id="0"/>
    </w:p>
    <w:p w14:paraId="02C94117" w14:textId="77777777" w:rsidR="007B406E" w:rsidRPr="00D4734C" w:rsidRDefault="00C57FCB">
      <w:pPr>
        <w:pStyle w:val="2"/>
        <w:rPr>
          <w:color w:val="auto"/>
        </w:rPr>
      </w:pPr>
      <w:bookmarkStart w:id="1" w:name="header-n15"/>
      <w:r w:rsidRPr="00D4734C">
        <w:rPr>
          <w:color w:val="auto"/>
        </w:rPr>
        <w:t>1. root</w:t>
      </w:r>
      <w:r w:rsidRPr="00D4734C">
        <w:rPr>
          <w:color w:val="auto"/>
        </w:rPr>
        <w:t>用户下安装</w:t>
      </w:r>
      <w:r w:rsidRPr="00D4734C">
        <w:rPr>
          <w:color w:val="auto"/>
        </w:rPr>
        <w:t>mysql</w:t>
      </w:r>
      <w:bookmarkEnd w:id="1"/>
    </w:p>
    <w:p w14:paraId="7DD2C633" w14:textId="77777777" w:rsidR="007B406E" w:rsidRPr="00D4734C" w:rsidRDefault="00C57FCB">
      <w:pPr>
        <w:numPr>
          <w:ilvl w:val="0"/>
          <w:numId w:val="5"/>
        </w:numPr>
      </w:pPr>
      <w:r w:rsidRPr="00D4734C">
        <w:t>CentOS 7</w:t>
      </w:r>
      <w:r w:rsidRPr="00D4734C">
        <w:t>中切换到</w:t>
      </w:r>
      <w:r w:rsidRPr="00D4734C">
        <w:rPr>
          <w:b/>
        </w:rPr>
        <w:t>root</w:t>
      </w:r>
      <w:r w:rsidRPr="00D4734C">
        <w:t>用户，安装</w:t>
      </w:r>
      <w:r w:rsidRPr="00D4734C">
        <w:t>mysql</w:t>
      </w:r>
    </w:p>
    <w:p w14:paraId="1A0A913C" w14:textId="77777777" w:rsidR="007B406E" w:rsidRPr="00D4734C" w:rsidRDefault="00C57FCB">
      <w:pPr>
        <w:numPr>
          <w:ilvl w:val="0"/>
          <w:numId w:val="5"/>
        </w:numPr>
      </w:pPr>
      <w:r w:rsidRPr="00D4734C">
        <w:t>在</w:t>
      </w:r>
      <w:r w:rsidRPr="00D4734C">
        <w:t>CentOS 7</w:t>
      </w:r>
      <w:r w:rsidRPr="00D4734C">
        <w:t>中默认安装有</w:t>
      </w:r>
      <w:r w:rsidRPr="00D4734C">
        <w:t>MariaDB</w:t>
      </w:r>
      <w:r w:rsidRPr="00D4734C">
        <w:t>，这个是</w:t>
      </w:r>
      <w:r w:rsidRPr="00D4734C">
        <w:t>MySQL</w:t>
      </w:r>
      <w:r w:rsidRPr="00D4734C">
        <w:t>的分支；但还是要安装</w:t>
      </w:r>
      <w:r w:rsidRPr="00D4734C">
        <w:t>MySQL</w:t>
      </w:r>
      <w:r w:rsidRPr="00D4734C">
        <w:t>，而且安装完成之后会直接覆盖掉</w:t>
      </w:r>
      <w:r w:rsidRPr="00D4734C">
        <w:t>MariaDB</w:t>
      </w:r>
    </w:p>
    <w:p w14:paraId="22727B32" w14:textId="77777777" w:rsidR="007B406E" w:rsidRPr="00D4734C" w:rsidRDefault="007B406E">
      <w:pPr>
        <w:pStyle w:val="FirstParagraph"/>
      </w:pPr>
    </w:p>
    <w:p w14:paraId="1CED032F" w14:textId="77777777" w:rsidR="007B406E" w:rsidRPr="00D4734C" w:rsidRDefault="00C57FCB">
      <w:pPr>
        <w:pStyle w:val="2"/>
        <w:rPr>
          <w:color w:val="auto"/>
        </w:rPr>
      </w:pPr>
      <w:bookmarkStart w:id="2" w:name="header-n22"/>
      <w:r w:rsidRPr="00D4734C">
        <w:rPr>
          <w:color w:val="auto"/>
        </w:rPr>
        <w:t xml:space="preserve">2. </w:t>
      </w:r>
      <w:r w:rsidRPr="00D4734C">
        <w:rPr>
          <w:color w:val="auto"/>
        </w:rPr>
        <w:t>安装</w:t>
      </w:r>
      <w:r w:rsidRPr="00D4734C">
        <w:rPr>
          <w:color w:val="auto"/>
        </w:rPr>
        <w:t>mysql</w:t>
      </w:r>
      <w:bookmarkEnd w:id="2"/>
    </w:p>
    <w:p w14:paraId="4B9FE9A1" w14:textId="77777777" w:rsidR="007B406E" w:rsidRPr="00D4734C" w:rsidRDefault="00C57FCB">
      <w:pPr>
        <w:pStyle w:val="3"/>
        <w:rPr>
          <w:color w:val="auto"/>
          <w:lang w:eastAsia="zh-CN"/>
        </w:rPr>
      </w:pPr>
      <w:bookmarkStart w:id="3" w:name="header-n23"/>
      <w:r w:rsidRPr="00D4734C">
        <w:rPr>
          <w:color w:val="auto"/>
          <w:lang w:eastAsia="zh-CN"/>
        </w:rPr>
        <w:t xml:space="preserve">2.1 </w:t>
      </w:r>
      <w:r w:rsidRPr="00D4734C">
        <w:rPr>
          <w:color w:val="auto"/>
          <w:lang w:eastAsia="zh-CN"/>
        </w:rPr>
        <w:t>下载并安装</w:t>
      </w:r>
      <w:r w:rsidRPr="00D4734C">
        <w:rPr>
          <w:color w:val="auto"/>
          <w:lang w:eastAsia="zh-CN"/>
        </w:rPr>
        <w:t>mysql</w:t>
      </w:r>
      <w:r w:rsidRPr="00D4734C">
        <w:rPr>
          <w:color w:val="auto"/>
          <w:lang w:eastAsia="zh-CN"/>
        </w:rPr>
        <w:t>官方的</w:t>
      </w:r>
      <w:r w:rsidRPr="00D4734C">
        <w:rPr>
          <w:color w:val="auto"/>
          <w:lang w:eastAsia="zh-CN"/>
        </w:rPr>
        <w:t>yum</w:t>
      </w:r>
      <w:r w:rsidRPr="00D4734C">
        <w:rPr>
          <w:color w:val="auto"/>
          <w:lang w:eastAsia="zh-CN"/>
        </w:rPr>
        <w:t>源</w:t>
      </w:r>
      <w:bookmarkEnd w:id="3"/>
    </w:p>
    <w:p w14:paraId="3DE62C47" w14:textId="634385AA" w:rsidR="007B406E" w:rsidRPr="00D4734C" w:rsidRDefault="00C57FCB">
      <w:pPr>
        <w:pStyle w:val="a8"/>
        <w:rPr>
          <w:lang w:eastAsia="zh-CN"/>
        </w:rPr>
      </w:pPr>
      <w:r w:rsidRPr="00D4734C">
        <w:rPr>
          <w:lang w:eastAsia="zh-CN"/>
        </w:rPr>
        <w:t>学习</w:t>
      </w:r>
      <w:r w:rsidRPr="00D4734C">
        <w:rPr>
          <w:lang w:eastAsia="zh-CN"/>
        </w:rPr>
        <w:t>Hive</w:t>
      </w:r>
      <w:r w:rsidRPr="00D4734C">
        <w:rPr>
          <w:lang w:eastAsia="zh-CN"/>
        </w:rPr>
        <w:t>课程时，需要先安装</w:t>
      </w:r>
      <w:r w:rsidRPr="00D4734C">
        <w:rPr>
          <w:lang w:eastAsia="zh-CN"/>
        </w:rPr>
        <w:t>mysql</w:t>
      </w:r>
      <w:r w:rsidR="00FB7218">
        <w:rPr>
          <w:rFonts w:hint="eastAsia"/>
          <w:lang w:eastAsia="zh-CN"/>
        </w:rPr>
        <w:t>，</w:t>
      </w:r>
      <w:r w:rsidR="000C3DF8">
        <w:rPr>
          <w:rFonts w:hint="eastAsia"/>
          <w:lang w:eastAsia="zh-CN"/>
        </w:rPr>
        <w:t>这里我们将</w:t>
      </w:r>
      <w:r w:rsidR="000C3DF8">
        <w:rPr>
          <w:lang w:eastAsia="zh-CN"/>
        </w:rPr>
        <w:t>Hive</w:t>
      </w:r>
      <w:r w:rsidRPr="00D4734C">
        <w:rPr>
          <w:lang w:eastAsia="zh-CN"/>
        </w:rPr>
        <w:t>安装到第三个节点</w:t>
      </w:r>
      <w:r w:rsidRPr="00D4734C">
        <w:rPr>
          <w:lang w:eastAsia="zh-CN"/>
        </w:rPr>
        <w:t>node03</w:t>
      </w:r>
      <w:r w:rsidRPr="00D4734C">
        <w:rPr>
          <w:lang w:eastAsia="zh-CN"/>
        </w:rPr>
        <w:t>上</w:t>
      </w:r>
    </w:p>
    <w:p w14:paraId="423D85B2" w14:textId="01BB817E" w:rsidR="007B406E" w:rsidRPr="00D4734C" w:rsidRDefault="00C57FCB">
      <w:pPr>
        <w:numPr>
          <w:ilvl w:val="0"/>
          <w:numId w:val="6"/>
        </w:numPr>
      </w:pPr>
      <w:r w:rsidRPr="00D4734C">
        <w:t>使用</w:t>
      </w:r>
      <w:r w:rsidRPr="00D4734C">
        <w:t>root</w:t>
      </w:r>
      <w:r w:rsidRPr="00D4734C">
        <w:t>用户，在</w:t>
      </w:r>
      <w:r w:rsidRPr="00D4734C">
        <w:t>CentOS 7</w:t>
      </w:r>
      <w:r w:rsidRPr="00D4734C">
        <w:t>服务器的</w:t>
      </w:r>
      <w:r w:rsidRPr="00D4734C">
        <w:t>/</w:t>
      </w:r>
      <w:r w:rsidR="00646747" w:rsidRPr="00D4734C">
        <w:t>bigdata</w:t>
      </w:r>
      <w:r w:rsidRPr="00D4734C">
        <w:t>/soft</w:t>
      </w:r>
      <w:r w:rsidRPr="00D4734C">
        <w:t>路径下执行以下命令</w:t>
      </w:r>
    </w:p>
    <w:p w14:paraId="4D3ED8B4" w14:textId="77777777" w:rsidR="007B406E" w:rsidRPr="00D4734C" w:rsidRDefault="00C57FCB">
      <w:pPr>
        <w:numPr>
          <w:ilvl w:val="0"/>
          <w:numId w:val="6"/>
        </w:numPr>
      </w:pPr>
      <w:r w:rsidRPr="00D4734C">
        <w:t>切换到</w:t>
      </w:r>
      <w:r w:rsidRPr="00D4734C">
        <w:t>root</w:t>
      </w:r>
      <w:r w:rsidRPr="00D4734C">
        <w:t>用户</w:t>
      </w:r>
    </w:p>
    <w:p w14:paraId="7F0C3F76" w14:textId="77777777" w:rsidR="007B406E" w:rsidRPr="00D4734C" w:rsidRDefault="00C57FCB">
      <w:pPr>
        <w:numPr>
          <w:ilvl w:val="0"/>
          <w:numId w:val="7"/>
        </w:numPr>
      </w:pPr>
      <w:r w:rsidRPr="00D4734C">
        <w:t>进入</w:t>
      </w:r>
      <w:r w:rsidRPr="00D4734C">
        <w:t>/bigdata/soft</w:t>
      </w:r>
      <w:r w:rsidRPr="00D4734C">
        <w:t>目录，并安装</w:t>
      </w:r>
      <w:r w:rsidRPr="00D4734C">
        <w:t>wget</w:t>
      </w:r>
      <w:r w:rsidRPr="00D4734C">
        <w:t>软件</w:t>
      </w:r>
    </w:p>
    <w:p w14:paraId="13EB9C6A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 xml:space="preserve">[root@node03 hadoop]# cd /bigdata/soft/ </w:t>
      </w:r>
      <w:r w:rsidRPr="00D4734C">
        <w:br/>
      </w:r>
      <w:r w:rsidRPr="00D4734C">
        <w:rPr>
          <w:rStyle w:val="VerbatimChar"/>
        </w:rPr>
        <w:t>[root@node03 soft]# yum -y install wget</w:t>
      </w:r>
    </w:p>
    <w:p w14:paraId="50DC3C70" w14:textId="5646314F" w:rsidR="007B406E" w:rsidRDefault="00C57FCB">
      <w:pPr>
        <w:pStyle w:val="a8"/>
      </w:pPr>
      <w:r w:rsidRPr="00D4734C">
        <w:t>出现</w:t>
      </w:r>
      <w:r w:rsidRPr="00D4734C">
        <w:t>Installed!</w:t>
      </w:r>
      <w:r w:rsidRPr="00D4734C">
        <w:t>字样，表示成功安装</w:t>
      </w:r>
    </w:p>
    <w:p w14:paraId="5DDE94D7" w14:textId="3AD0176E" w:rsidR="00BD163A" w:rsidRPr="00BD163A" w:rsidRDefault="00BD163A" w:rsidP="00BD163A">
      <w:pPr>
        <w:pStyle w:val="a0"/>
        <w:rPr>
          <w:lang w:eastAsia="zh-CN"/>
        </w:rPr>
      </w:pPr>
      <w:r>
        <w:rPr>
          <w:rFonts w:hint="eastAsia"/>
          <w:lang w:eastAsia="zh-CN"/>
        </w:rPr>
        <w:t>【图片变成白底黑字】</w:t>
      </w:r>
    </w:p>
    <w:p w14:paraId="2C077BCA" w14:textId="659FD70C" w:rsidR="007B406E" w:rsidRPr="00D4734C" w:rsidRDefault="008F5DF3" w:rsidP="008F5DF3">
      <w:r>
        <w:rPr>
          <w:noProof/>
        </w:rPr>
        <w:drawing>
          <wp:inline distT="0" distB="0" distL="0" distR="0" wp14:anchorId="4009C552" wp14:editId="0239EA5D">
            <wp:extent cx="5486400" cy="20148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1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4CBD3" w14:textId="77777777" w:rsidR="007B406E" w:rsidRPr="00D4734C" w:rsidRDefault="007B406E">
      <w:pPr>
        <w:pStyle w:val="ImageCaption"/>
      </w:pPr>
    </w:p>
    <w:p w14:paraId="3CAC3685" w14:textId="77777777" w:rsidR="007B406E" w:rsidRPr="00D4734C" w:rsidRDefault="00C57FCB">
      <w:pPr>
        <w:numPr>
          <w:ilvl w:val="0"/>
          <w:numId w:val="8"/>
        </w:numPr>
      </w:pPr>
      <w:r w:rsidRPr="00D4734C">
        <w:t>使用</w:t>
      </w:r>
      <w:r w:rsidRPr="00D4734C">
        <w:t>wget</w:t>
      </w:r>
      <w:r w:rsidRPr="00D4734C">
        <w:t>命令下载</w:t>
      </w:r>
      <w:r w:rsidRPr="00D4734C">
        <w:t>mysql</w:t>
      </w:r>
      <w:r w:rsidRPr="00D4734C">
        <w:t>的</w:t>
      </w:r>
      <w:r w:rsidRPr="00D4734C">
        <w:t>rpm</w:t>
      </w:r>
      <w:r w:rsidRPr="00D4734C">
        <w:t>包</w:t>
      </w:r>
    </w:p>
    <w:p w14:paraId="35B45021" w14:textId="77777777" w:rsidR="007B406E" w:rsidRPr="00D4734C" w:rsidRDefault="00C57FCB">
      <w:pPr>
        <w:pStyle w:val="SourceCode"/>
      </w:pPr>
      <w:r w:rsidRPr="00D4734C">
        <w:rPr>
          <w:rStyle w:val="VerbatimChar"/>
        </w:rPr>
        <w:lastRenderedPageBreak/>
        <w:t>[root@node03 soft]# wget -i -c http://dev.mysql.com/get/mysql57-community-release-el7-10.noarch.rpm</w:t>
      </w:r>
    </w:p>
    <w:p w14:paraId="6172C439" w14:textId="77777777" w:rsidR="007B406E" w:rsidRPr="00D4734C" w:rsidRDefault="00C57FCB">
      <w:pPr>
        <w:pStyle w:val="a8"/>
        <w:rPr>
          <w:lang w:eastAsia="zh-CN"/>
        </w:rPr>
      </w:pPr>
      <w:r w:rsidRPr="00D4734C">
        <w:rPr>
          <w:lang w:eastAsia="zh-CN"/>
        </w:rPr>
        <w:t xml:space="preserve">-i </w:t>
      </w:r>
      <w:r w:rsidRPr="00D4734C">
        <w:rPr>
          <w:lang w:eastAsia="zh-CN"/>
        </w:rPr>
        <w:t>指定输入文件</w:t>
      </w:r>
    </w:p>
    <w:p w14:paraId="0ADEAE6E" w14:textId="77777777" w:rsidR="007B406E" w:rsidRPr="00D4734C" w:rsidRDefault="00C57FCB">
      <w:pPr>
        <w:pStyle w:val="a8"/>
        <w:rPr>
          <w:lang w:eastAsia="zh-CN"/>
        </w:rPr>
      </w:pPr>
      <w:r w:rsidRPr="00D4734C">
        <w:rPr>
          <w:lang w:eastAsia="zh-CN"/>
        </w:rPr>
        <w:t xml:space="preserve">-c </w:t>
      </w:r>
      <w:r w:rsidRPr="00D4734C">
        <w:rPr>
          <w:lang w:eastAsia="zh-CN"/>
        </w:rPr>
        <w:t>表示断点续传</w:t>
      </w:r>
    </w:p>
    <w:p w14:paraId="1BD65EC5" w14:textId="77777777" w:rsidR="007B406E" w:rsidRPr="00D4734C" w:rsidRDefault="00C57FCB">
      <w:pPr>
        <w:pStyle w:val="3"/>
        <w:rPr>
          <w:color w:val="auto"/>
        </w:rPr>
      </w:pPr>
      <w:bookmarkStart w:id="4" w:name="header-n47"/>
      <w:r w:rsidRPr="00D4734C">
        <w:rPr>
          <w:color w:val="auto"/>
        </w:rPr>
        <w:t xml:space="preserve">2.2 </w:t>
      </w:r>
      <w:r w:rsidRPr="00D4734C">
        <w:rPr>
          <w:color w:val="auto"/>
        </w:rPr>
        <w:t>安装</w:t>
      </w:r>
      <w:r w:rsidRPr="00D4734C">
        <w:rPr>
          <w:color w:val="auto"/>
        </w:rPr>
        <w:t>mysql</w:t>
      </w:r>
      <w:bookmarkEnd w:id="4"/>
    </w:p>
    <w:p w14:paraId="09FE76DF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soft]# yum -y install mysql57-community-release-el7-10.noarch.rpm</w:t>
      </w:r>
    </w:p>
    <w:p w14:paraId="0223118C" w14:textId="0C0ED6B3" w:rsidR="007B406E" w:rsidRPr="00D4734C" w:rsidRDefault="0096420F">
      <w:pPr>
        <w:pStyle w:val="CaptionedFigure"/>
      </w:pPr>
      <w:r>
        <w:rPr>
          <w:noProof/>
        </w:rPr>
        <w:drawing>
          <wp:inline distT="0" distB="0" distL="0" distR="0" wp14:anchorId="304F4D7F" wp14:editId="66116113">
            <wp:extent cx="5486400" cy="208915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8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4D4BF" w14:textId="77777777" w:rsidR="007B406E" w:rsidRPr="00D4734C" w:rsidRDefault="007B406E">
      <w:pPr>
        <w:pStyle w:val="ImageCaption"/>
      </w:pPr>
    </w:p>
    <w:p w14:paraId="35424F4C" w14:textId="77777777" w:rsidR="007B406E" w:rsidRPr="00D4734C" w:rsidRDefault="00C57FCB">
      <w:pPr>
        <w:numPr>
          <w:ilvl w:val="0"/>
          <w:numId w:val="9"/>
        </w:numPr>
      </w:pPr>
      <w:r w:rsidRPr="00D4734C">
        <w:t>安装</w:t>
      </w:r>
      <w:r w:rsidRPr="00D4734C">
        <w:t>mysql server</w:t>
      </w:r>
    </w:p>
    <w:p w14:paraId="4BE8F206" w14:textId="77777777" w:rsidR="007B406E" w:rsidRPr="00D4734C" w:rsidRDefault="00C57FCB">
      <w:pPr>
        <w:numPr>
          <w:ilvl w:val="0"/>
          <w:numId w:val="1"/>
        </w:numPr>
        <w:rPr>
          <w:lang w:eastAsia="zh-CN"/>
        </w:rPr>
      </w:pPr>
      <w:r w:rsidRPr="00D4734C">
        <w:rPr>
          <w:lang w:eastAsia="zh-CN"/>
        </w:rPr>
        <w:t>这步可能会花些时间，需要在线下载，视网速而定；然后再安装；安装完成后就会覆盖掉之前的</w:t>
      </w:r>
      <w:r w:rsidRPr="00D4734C">
        <w:rPr>
          <w:lang w:eastAsia="zh-CN"/>
        </w:rPr>
        <w:t>mariadb</w:t>
      </w:r>
    </w:p>
    <w:p w14:paraId="42999ABC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soft]# yum -y install mysql-community-server</w:t>
      </w:r>
    </w:p>
    <w:p w14:paraId="19D1EDE0" w14:textId="19EF50AF" w:rsidR="007B406E" w:rsidRPr="00D4734C" w:rsidRDefault="00705744">
      <w:pPr>
        <w:pStyle w:val="CaptionedFigure"/>
      </w:pPr>
      <w:r>
        <w:rPr>
          <w:noProof/>
        </w:rPr>
        <w:drawing>
          <wp:inline distT="0" distB="0" distL="0" distR="0" wp14:anchorId="0CF715DB" wp14:editId="3CA1421D">
            <wp:extent cx="5486400" cy="1462405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F5A1B" w14:textId="77777777" w:rsidR="007B406E" w:rsidRPr="00D4734C" w:rsidRDefault="007B406E">
      <w:pPr>
        <w:pStyle w:val="ImageCaption"/>
      </w:pPr>
    </w:p>
    <w:p w14:paraId="6D508C55" w14:textId="77777777" w:rsidR="007B406E" w:rsidRPr="00D4734C" w:rsidRDefault="007B406E">
      <w:pPr>
        <w:pStyle w:val="a0"/>
      </w:pPr>
    </w:p>
    <w:p w14:paraId="46248081" w14:textId="77777777" w:rsidR="007B406E" w:rsidRPr="00D4734C" w:rsidRDefault="00C57FCB">
      <w:pPr>
        <w:pStyle w:val="2"/>
        <w:rPr>
          <w:color w:val="auto"/>
        </w:rPr>
      </w:pPr>
      <w:bookmarkStart w:id="5" w:name="header-n57"/>
      <w:r w:rsidRPr="00D4734C">
        <w:rPr>
          <w:color w:val="auto"/>
        </w:rPr>
        <w:lastRenderedPageBreak/>
        <w:t xml:space="preserve">3. </w:t>
      </w:r>
      <w:r w:rsidRPr="00D4734C">
        <w:rPr>
          <w:color w:val="auto"/>
        </w:rPr>
        <w:t>设置</w:t>
      </w:r>
      <w:r w:rsidRPr="00D4734C">
        <w:rPr>
          <w:color w:val="auto"/>
        </w:rPr>
        <w:t>mysql</w:t>
      </w:r>
      <w:bookmarkEnd w:id="5"/>
    </w:p>
    <w:p w14:paraId="0162B6CC" w14:textId="77777777" w:rsidR="007B406E" w:rsidRPr="00D4734C" w:rsidRDefault="00C57FCB">
      <w:pPr>
        <w:pStyle w:val="3"/>
        <w:rPr>
          <w:color w:val="auto"/>
        </w:rPr>
      </w:pPr>
      <w:bookmarkStart w:id="6" w:name="header-n58"/>
      <w:r w:rsidRPr="00D4734C">
        <w:rPr>
          <w:color w:val="auto"/>
        </w:rPr>
        <w:t>3.1 mysql</w:t>
      </w:r>
      <w:r w:rsidRPr="00D4734C">
        <w:rPr>
          <w:color w:val="auto"/>
        </w:rPr>
        <w:t>服务</w:t>
      </w:r>
      <w:bookmarkEnd w:id="6"/>
    </w:p>
    <w:p w14:paraId="430B7318" w14:textId="77777777" w:rsidR="007B406E" w:rsidRPr="00D4734C" w:rsidRDefault="00C57FCB">
      <w:pPr>
        <w:numPr>
          <w:ilvl w:val="0"/>
          <w:numId w:val="10"/>
        </w:numPr>
        <w:rPr>
          <w:lang w:eastAsia="zh-CN"/>
        </w:rPr>
      </w:pPr>
      <w:r w:rsidRPr="00D4734C">
        <w:rPr>
          <w:lang w:eastAsia="zh-CN"/>
        </w:rPr>
        <w:t>首先启动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服务</w:t>
      </w:r>
    </w:p>
    <w:p w14:paraId="294B4865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soft]# systemctl start mysqld.service</w:t>
      </w:r>
    </w:p>
    <w:p w14:paraId="4825267A" w14:textId="77777777" w:rsidR="007B406E" w:rsidRPr="00D4734C" w:rsidRDefault="00C57FCB">
      <w:pPr>
        <w:numPr>
          <w:ilvl w:val="0"/>
          <w:numId w:val="11"/>
        </w:numPr>
        <w:rPr>
          <w:lang w:eastAsia="zh-CN"/>
        </w:rPr>
      </w:pPr>
      <w:r w:rsidRPr="00D4734C">
        <w:rPr>
          <w:lang w:eastAsia="zh-CN"/>
        </w:rPr>
        <w:t>查看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启动状态</w:t>
      </w:r>
    </w:p>
    <w:p w14:paraId="544203B7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soft]# systemctl status mysqld.service</w:t>
      </w:r>
    </w:p>
    <w:p w14:paraId="039564D1" w14:textId="77777777" w:rsidR="007B406E" w:rsidRPr="00D4734C" w:rsidRDefault="00C57FCB">
      <w:pPr>
        <w:pStyle w:val="a8"/>
      </w:pPr>
      <w:r w:rsidRPr="00D4734C">
        <w:t>下图</w:t>
      </w:r>
      <w:r w:rsidRPr="00D4734C">
        <w:t>active</w:t>
      </w:r>
      <w:r w:rsidRPr="00D4734C">
        <w:t>（</w:t>
      </w:r>
      <w:r w:rsidRPr="00D4734C">
        <w:t>running</w:t>
      </w:r>
      <w:r w:rsidRPr="00D4734C">
        <w:t>）表示</w:t>
      </w:r>
      <w:r w:rsidRPr="00D4734C">
        <w:t>mysql</w:t>
      </w:r>
      <w:r w:rsidRPr="00D4734C">
        <w:t>服务已启动</w:t>
      </w:r>
    </w:p>
    <w:p w14:paraId="15495788" w14:textId="545C3668" w:rsidR="007B406E" w:rsidRPr="00D4734C" w:rsidRDefault="00AC0F68">
      <w:pPr>
        <w:pStyle w:val="CaptionedFigure"/>
      </w:pPr>
      <w:r>
        <w:rPr>
          <w:noProof/>
        </w:rPr>
        <w:drawing>
          <wp:inline distT="0" distB="0" distL="0" distR="0" wp14:anchorId="70A00873" wp14:editId="5829997C">
            <wp:extent cx="5486400" cy="109283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9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FB953" w14:textId="77777777" w:rsidR="007B406E" w:rsidRPr="00D4734C" w:rsidRDefault="007B406E">
      <w:pPr>
        <w:pStyle w:val="ImageCaption"/>
      </w:pPr>
    </w:p>
    <w:p w14:paraId="2565727B" w14:textId="77777777" w:rsidR="007B406E" w:rsidRPr="00D4734C" w:rsidRDefault="00C57FCB">
      <w:pPr>
        <w:pStyle w:val="3"/>
        <w:rPr>
          <w:color w:val="auto"/>
        </w:rPr>
      </w:pPr>
      <w:bookmarkStart w:id="7" w:name="header-n70"/>
      <w:r w:rsidRPr="00D4734C">
        <w:rPr>
          <w:color w:val="auto"/>
        </w:rPr>
        <w:t xml:space="preserve">3.2 </w:t>
      </w:r>
      <w:r w:rsidRPr="00D4734C">
        <w:rPr>
          <w:color w:val="auto"/>
        </w:rPr>
        <w:t>修改密码</w:t>
      </w:r>
      <w:bookmarkEnd w:id="7"/>
    </w:p>
    <w:p w14:paraId="3FE59D8B" w14:textId="77777777" w:rsidR="007B406E" w:rsidRPr="00D4734C" w:rsidRDefault="00C57FCB">
      <w:pPr>
        <w:numPr>
          <w:ilvl w:val="0"/>
          <w:numId w:val="12"/>
        </w:numPr>
        <w:rPr>
          <w:lang w:eastAsia="zh-CN"/>
        </w:rPr>
      </w:pPr>
      <w:r w:rsidRPr="00D4734C">
        <w:rPr>
          <w:lang w:eastAsia="zh-CN"/>
        </w:rPr>
        <w:t>此时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已经开始正常运行，不过要登陆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，还得先找出此时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的</w:t>
      </w:r>
      <w:r w:rsidRPr="00D4734C">
        <w:rPr>
          <w:lang w:eastAsia="zh-CN"/>
        </w:rPr>
        <w:t>root</w:t>
      </w:r>
      <w:r w:rsidRPr="00D4734C">
        <w:rPr>
          <w:lang w:eastAsia="zh-CN"/>
        </w:rPr>
        <w:t>用户的临时密码</w:t>
      </w:r>
    </w:p>
    <w:p w14:paraId="66D9B490" w14:textId="77777777" w:rsidR="007B406E" w:rsidRPr="00D4734C" w:rsidRDefault="00C57FCB">
      <w:pPr>
        <w:numPr>
          <w:ilvl w:val="0"/>
          <w:numId w:val="1"/>
        </w:numPr>
        <w:rPr>
          <w:lang w:eastAsia="zh-CN"/>
        </w:rPr>
      </w:pPr>
      <w:r w:rsidRPr="00D4734C">
        <w:rPr>
          <w:lang w:eastAsia="zh-CN"/>
        </w:rPr>
        <w:t>如下命令可以在日志文件中找出临时密码</w:t>
      </w:r>
    </w:p>
    <w:p w14:paraId="48F0D4B3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grep "password" /var/log/mysqld.log</w:t>
      </w:r>
    </w:p>
    <w:p w14:paraId="5A1CAF71" w14:textId="2481CDC3" w:rsidR="007B406E" w:rsidRPr="00D4734C" w:rsidRDefault="00C57FCB">
      <w:pPr>
        <w:numPr>
          <w:ilvl w:val="0"/>
          <w:numId w:val="13"/>
        </w:numPr>
        <w:rPr>
          <w:lang w:eastAsia="zh-CN"/>
        </w:rPr>
      </w:pPr>
      <w:r w:rsidRPr="00D4734C">
        <w:rPr>
          <w:lang w:eastAsia="zh-CN"/>
        </w:rPr>
        <w:t>可以查看到我的临时密码</w:t>
      </w:r>
    </w:p>
    <w:p w14:paraId="198368C8" w14:textId="2786F918" w:rsidR="007B406E" w:rsidRPr="00D4734C" w:rsidRDefault="00C57FCB">
      <w:pPr>
        <w:pStyle w:val="a8"/>
        <w:numPr>
          <w:ilvl w:val="0"/>
          <w:numId w:val="1"/>
        </w:numPr>
        <w:rPr>
          <w:lang w:eastAsia="zh-CN"/>
        </w:rPr>
      </w:pPr>
      <w:r w:rsidRPr="00D4734C">
        <w:rPr>
          <w:lang w:eastAsia="zh-CN"/>
        </w:rPr>
        <w:t>注意：不同人的临时密码不一样，根据自己的实际情况而定</w:t>
      </w:r>
    </w:p>
    <w:p w14:paraId="733A2C15" w14:textId="368A0ABA" w:rsidR="007B406E" w:rsidRPr="00D4734C" w:rsidRDefault="00D604A1">
      <w:pPr>
        <w:pStyle w:val="CaptionedFigure"/>
      </w:pPr>
      <w:r>
        <w:rPr>
          <w:noProof/>
        </w:rPr>
        <w:drawing>
          <wp:inline distT="0" distB="0" distL="0" distR="0" wp14:anchorId="68CA55CA" wp14:editId="6FF3BAFD">
            <wp:extent cx="5486400" cy="26035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6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A09EF" w14:textId="77777777" w:rsidR="007B406E" w:rsidRPr="00D4734C" w:rsidRDefault="007B406E">
      <w:pPr>
        <w:pStyle w:val="ImageCaption"/>
      </w:pPr>
    </w:p>
    <w:p w14:paraId="111BC34F" w14:textId="77777777" w:rsidR="007B406E" w:rsidRPr="00D4734C" w:rsidRDefault="00C57FCB">
      <w:pPr>
        <w:numPr>
          <w:ilvl w:val="0"/>
          <w:numId w:val="14"/>
        </w:numPr>
        <w:rPr>
          <w:lang w:eastAsia="zh-CN"/>
        </w:rPr>
      </w:pPr>
      <w:r w:rsidRPr="00D4734C">
        <w:rPr>
          <w:lang w:eastAsia="zh-CN"/>
        </w:rPr>
        <w:t>使用临时密码，登陆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客户端</w:t>
      </w:r>
    </w:p>
    <w:p w14:paraId="71206AFD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mysql -uroot -p</w:t>
      </w:r>
    </w:p>
    <w:p w14:paraId="03B55C15" w14:textId="77777777" w:rsidR="007B406E" w:rsidRPr="00D4734C" w:rsidRDefault="00C57FCB">
      <w:pPr>
        <w:numPr>
          <w:ilvl w:val="0"/>
          <w:numId w:val="15"/>
        </w:numPr>
        <w:rPr>
          <w:lang w:eastAsia="zh-CN"/>
        </w:rPr>
      </w:pPr>
      <w:r w:rsidRPr="00D4734C">
        <w:rPr>
          <w:lang w:eastAsia="zh-CN"/>
        </w:rPr>
        <w:t>设置密码策略为</w:t>
      </w:r>
      <w:r w:rsidRPr="00D4734C">
        <w:rPr>
          <w:lang w:eastAsia="zh-CN"/>
        </w:rPr>
        <w:t>LOW</w:t>
      </w:r>
      <w:r w:rsidRPr="00D4734C">
        <w:rPr>
          <w:lang w:eastAsia="zh-CN"/>
        </w:rPr>
        <w:t>，此策略只检查密码的长度</w:t>
      </w:r>
    </w:p>
    <w:p w14:paraId="5F9A41F5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set global validate_password_policy=LOW;</w:t>
      </w:r>
    </w:p>
    <w:p w14:paraId="3BE133EA" w14:textId="6D36B904" w:rsidR="007B406E" w:rsidRPr="00D4734C" w:rsidRDefault="0062378B">
      <w:pPr>
        <w:pStyle w:val="CaptionedFigure"/>
      </w:pPr>
      <w:r>
        <w:rPr>
          <w:noProof/>
        </w:rPr>
        <w:drawing>
          <wp:inline distT="0" distB="0" distL="0" distR="0" wp14:anchorId="6764BA7F" wp14:editId="1E5397A5">
            <wp:extent cx="3323809" cy="333333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3809" cy="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5EAA" w14:textId="77777777" w:rsidR="007B406E" w:rsidRPr="00D4734C" w:rsidRDefault="007B406E">
      <w:pPr>
        <w:pStyle w:val="ImageCaption"/>
      </w:pPr>
    </w:p>
    <w:p w14:paraId="68E9849C" w14:textId="77777777" w:rsidR="007B406E" w:rsidRPr="00D4734C" w:rsidRDefault="00C57FCB">
      <w:pPr>
        <w:pStyle w:val="a8"/>
      </w:pPr>
      <w:r w:rsidRPr="00D4734C">
        <w:lastRenderedPageBreak/>
        <w:t>关键字</w:t>
      </w:r>
      <w:r w:rsidRPr="00D4734C">
        <w:t>“Query OK”</w:t>
      </w:r>
      <w:r w:rsidRPr="00D4734C">
        <w:t>表示，</w:t>
      </w:r>
      <w:r w:rsidRPr="00D4734C">
        <w:t>sql</w:t>
      </w:r>
      <w:r w:rsidRPr="00D4734C">
        <w:t>语句执行成功</w:t>
      </w:r>
    </w:p>
    <w:p w14:paraId="6191413E" w14:textId="77777777" w:rsidR="007B406E" w:rsidRPr="00D4734C" w:rsidRDefault="00C57FCB">
      <w:pPr>
        <w:numPr>
          <w:ilvl w:val="0"/>
          <w:numId w:val="16"/>
        </w:numPr>
      </w:pPr>
      <w:r w:rsidRPr="00D4734C">
        <w:t>设置密码最小长度</w:t>
      </w:r>
    </w:p>
    <w:p w14:paraId="1C80C8EF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set global validate_password_length=6;</w:t>
      </w:r>
    </w:p>
    <w:p w14:paraId="13A93166" w14:textId="5BAE8009" w:rsidR="007B406E" w:rsidRPr="00D4734C" w:rsidRDefault="00600913">
      <w:pPr>
        <w:pStyle w:val="CaptionedFigure"/>
      </w:pPr>
      <w:r>
        <w:rPr>
          <w:noProof/>
        </w:rPr>
        <w:drawing>
          <wp:inline distT="0" distB="0" distL="0" distR="0" wp14:anchorId="5072B847" wp14:editId="5C1461EB">
            <wp:extent cx="3323809" cy="333333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3809" cy="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8CED9" w14:textId="77777777" w:rsidR="007B406E" w:rsidRPr="00D4734C" w:rsidRDefault="007B406E">
      <w:pPr>
        <w:pStyle w:val="ImageCaption"/>
      </w:pPr>
    </w:p>
    <w:p w14:paraId="04844EE6" w14:textId="77777777" w:rsidR="007B406E" w:rsidRPr="00D4734C" w:rsidRDefault="00C57FCB">
      <w:pPr>
        <w:numPr>
          <w:ilvl w:val="0"/>
          <w:numId w:val="17"/>
        </w:numPr>
        <w:rPr>
          <w:lang w:eastAsia="zh-CN"/>
        </w:rPr>
      </w:pPr>
      <w:r w:rsidRPr="00D4734C">
        <w:rPr>
          <w:lang w:eastAsia="zh-CN"/>
        </w:rPr>
        <w:t>修改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的</w:t>
      </w:r>
      <w:r w:rsidRPr="00D4734C">
        <w:rPr>
          <w:lang w:eastAsia="zh-CN"/>
        </w:rPr>
        <w:t>root</w:t>
      </w:r>
      <w:r w:rsidRPr="00D4734C">
        <w:rPr>
          <w:lang w:eastAsia="zh-CN"/>
        </w:rPr>
        <w:t>用户，本地登陆的密码为</w:t>
      </w:r>
      <w:r w:rsidRPr="00D4734C">
        <w:rPr>
          <w:lang w:eastAsia="zh-CN"/>
        </w:rPr>
        <w:t>123456</w:t>
      </w:r>
    </w:p>
    <w:p w14:paraId="62D38EE4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ALTER USER 'root'@'localhost' IDENTIFIED BY '123456';</w:t>
      </w:r>
    </w:p>
    <w:p w14:paraId="691DA9A7" w14:textId="77777777" w:rsidR="007B406E" w:rsidRPr="00D4734C" w:rsidRDefault="00C57FCB">
      <w:pPr>
        <w:numPr>
          <w:ilvl w:val="0"/>
          <w:numId w:val="18"/>
        </w:numPr>
        <w:rPr>
          <w:lang w:eastAsia="zh-CN"/>
        </w:rPr>
      </w:pPr>
      <w:r w:rsidRPr="00D4734C">
        <w:rPr>
          <w:lang w:eastAsia="zh-CN"/>
        </w:rPr>
        <w:t>开启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的远程连接权限</w:t>
      </w:r>
    </w:p>
    <w:p w14:paraId="320249EE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grant all privileges  on  *.* to 'root'@'%' identified by '123456' with grant option;</w:t>
      </w:r>
      <w:r w:rsidRPr="00D4734C">
        <w:br/>
      </w:r>
      <w:r w:rsidRPr="00D4734C">
        <w:rPr>
          <w:rStyle w:val="VerbatimChar"/>
        </w:rPr>
        <w:t>flush privileges;</w:t>
      </w:r>
    </w:p>
    <w:p w14:paraId="1CDAF645" w14:textId="77777777" w:rsidR="007B406E" w:rsidRPr="00D4734C" w:rsidRDefault="00C57FCB">
      <w:pPr>
        <w:numPr>
          <w:ilvl w:val="0"/>
          <w:numId w:val="19"/>
        </w:numPr>
      </w:pPr>
      <w:r w:rsidRPr="00D4734C">
        <w:t>若不再需要使用</w:t>
      </w:r>
      <w:r w:rsidRPr="00D4734C">
        <w:t>mysql</w:t>
      </w:r>
      <w:r w:rsidRPr="00D4734C">
        <w:t>命令行，可以退出</w:t>
      </w:r>
    </w:p>
    <w:p w14:paraId="3B42A31A" w14:textId="7FEFD3D8" w:rsidR="007B406E" w:rsidRDefault="00743402" w:rsidP="00743402">
      <w:pPr>
        <w:pStyle w:val="SourceCode"/>
        <w:rPr>
          <w:rStyle w:val="VerbatimChar"/>
        </w:rPr>
      </w:pPr>
      <w:r w:rsidRPr="00D4734C">
        <w:rPr>
          <w:rStyle w:val="VerbatimChar"/>
        </w:rPr>
        <w:t>E</w:t>
      </w:r>
      <w:r w:rsidR="00C57FCB" w:rsidRPr="00D4734C">
        <w:rPr>
          <w:rStyle w:val="VerbatimChar"/>
        </w:rPr>
        <w:t>xit</w:t>
      </w:r>
    </w:p>
    <w:p w14:paraId="7D006BD0" w14:textId="2E9EF6E9" w:rsidR="00743402" w:rsidRDefault="00743402" w:rsidP="00743402">
      <w:pPr>
        <w:pStyle w:val="SourceCode"/>
        <w:rPr>
          <w:rStyle w:val="VerbatimChar"/>
        </w:rPr>
      </w:pPr>
    </w:p>
    <w:p w14:paraId="0677FE9B" w14:textId="77777777" w:rsidR="007B406E" w:rsidRPr="00D4734C" w:rsidRDefault="00C57FCB">
      <w:pPr>
        <w:pStyle w:val="2"/>
        <w:rPr>
          <w:color w:val="auto"/>
          <w:lang w:eastAsia="zh-CN"/>
        </w:rPr>
      </w:pPr>
      <w:bookmarkStart w:id="8" w:name="header-n112"/>
      <w:r w:rsidRPr="00D4734C">
        <w:rPr>
          <w:color w:val="auto"/>
          <w:lang w:eastAsia="zh-CN"/>
        </w:rPr>
        <w:t>4. mysql</w:t>
      </w:r>
      <w:r w:rsidRPr="00D4734C">
        <w:rPr>
          <w:color w:val="auto"/>
          <w:lang w:eastAsia="zh-CN"/>
        </w:rPr>
        <w:t>的卸载</w:t>
      </w:r>
      <w:bookmarkEnd w:id="8"/>
    </w:p>
    <w:p w14:paraId="446F31D6" w14:textId="77777777" w:rsidR="007B406E" w:rsidRPr="00D4734C" w:rsidRDefault="00C57FCB">
      <w:pPr>
        <w:pStyle w:val="FirstParagraph"/>
        <w:rPr>
          <w:lang w:eastAsia="zh-CN"/>
        </w:rPr>
      </w:pPr>
      <w:r w:rsidRPr="00D4734C">
        <w:rPr>
          <w:lang w:eastAsia="zh-CN"/>
        </w:rPr>
        <w:t>==</w:t>
      </w:r>
      <w:r w:rsidRPr="00D4734C">
        <w:rPr>
          <w:lang w:eastAsia="zh-CN"/>
        </w:rPr>
        <w:t>注意：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安装有问题的，才做此步骤</w:t>
      </w:r>
      <w:r w:rsidRPr="00D4734C">
        <w:rPr>
          <w:lang w:eastAsia="zh-CN"/>
        </w:rPr>
        <w:t>==</w:t>
      </w:r>
    </w:p>
    <w:p w14:paraId="78D7BB0D" w14:textId="77777777" w:rsidR="007B406E" w:rsidRPr="00D4734C" w:rsidRDefault="00C57FCB">
      <w:pPr>
        <w:numPr>
          <w:ilvl w:val="0"/>
          <w:numId w:val="20"/>
        </w:numPr>
        <w:rPr>
          <w:lang w:eastAsia="zh-CN"/>
        </w:rPr>
      </w:pPr>
      <w:r w:rsidRPr="00D4734C">
        <w:rPr>
          <w:lang w:eastAsia="zh-CN"/>
        </w:rPr>
        <w:t>上面我们在</w:t>
      </w:r>
      <w:r w:rsidRPr="00D4734C">
        <w:rPr>
          <w:lang w:eastAsia="zh-CN"/>
        </w:rPr>
        <w:t>CentOS 7</w:t>
      </w:r>
      <w:r w:rsidRPr="00D4734C">
        <w:rPr>
          <w:lang w:eastAsia="zh-CN"/>
        </w:rPr>
        <w:t>当中已经安装好了</w:t>
      </w:r>
      <w:r w:rsidRPr="00D4734C">
        <w:rPr>
          <w:lang w:eastAsia="zh-CN"/>
        </w:rPr>
        <w:t>5.7</w:t>
      </w:r>
      <w:r w:rsidRPr="00D4734C">
        <w:rPr>
          <w:lang w:eastAsia="zh-CN"/>
        </w:rPr>
        <w:t>版本的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服务；</w:t>
      </w:r>
    </w:p>
    <w:p w14:paraId="072FD989" w14:textId="77777777" w:rsidR="007B406E" w:rsidRPr="00D4734C" w:rsidRDefault="00C57FCB">
      <w:pPr>
        <w:numPr>
          <w:ilvl w:val="0"/>
          <w:numId w:val="20"/>
        </w:numPr>
        <w:rPr>
          <w:lang w:eastAsia="zh-CN"/>
        </w:rPr>
      </w:pPr>
      <w:r w:rsidRPr="00D4734C">
        <w:rPr>
          <w:lang w:eastAsia="zh-CN"/>
        </w:rPr>
        <w:t>如果以后我们不需要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了，或者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安装失败了需要重新安装，那么我们需要将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卸载掉</w:t>
      </w:r>
    </w:p>
    <w:p w14:paraId="51B92154" w14:textId="77777777" w:rsidR="007B406E" w:rsidRPr="00D4734C" w:rsidRDefault="00C57FCB">
      <w:pPr>
        <w:numPr>
          <w:ilvl w:val="0"/>
          <w:numId w:val="20"/>
        </w:numPr>
      </w:pPr>
      <w:r w:rsidRPr="00D4734C">
        <w:t>==</w:t>
      </w:r>
      <w:r w:rsidRPr="00D4734C">
        <w:t>使用</w:t>
      </w:r>
      <w:r w:rsidRPr="00D4734C">
        <w:t>root</w:t>
      </w:r>
      <w:r w:rsidRPr="00D4734C">
        <w:t>用户</w:t>
      </w:r>
      <w:r w:rsidRPr="00D4734C">
        <w:t>==</w:t>
      </w:r>
    </w:p>
    <w:p w14:paraId="46407512" w14:textId="77777777" w:rsidR="007B406E" w:rsidRPr="00D4734C" w:rsidRDefault="00C57FCB">
      <w:pPr>
        <w:pStyle w:val="3"/>
        <w:rPr>
          <w:color w:val="auto"/>
        </w:rPr>
      </w:pPr>
      <w:bookmarkStart w:id="9" w:name="header-n121"/>
      <w:r w:rsidRPr="00D4734C">
        <w:rPr>
          <w:color w:val="auto"/>
        </w:rPr>
        <w:t xml:space="preserve">4.1 </w:t>
      </w:r>
      <w:r w:rsidRPr="00D4734C">
        <w:rPr>
          <w:color w:val="auto"/>
        </w:rPr>
        <w:t>停止</w:t>
      </w:r>
      <w:r w:rsidRPr="00D4734C">
        <w:rPr>
          <w:color w:val="auto"/>
        </w:rPr>
        <w:t>mysql</w:t>
      </w:r>
      <w:r w:rsidRPr="00D4734C">
        <w:rPr>
          <w:color w:val="auto"/>
        </w:rPr>
        <w:t>服务</w:t>
      </w:r>
      <w:bookmarkEnd w:id="9"/>
    </w:p>
    <w:p w14:paraId="31D82069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systemctl stop mysqld.service</w:t>
      </w:r>
    </w:p>
    <w:p w14:paraId="4B603310" w14:textId="77777777" w:rsidR="007B406E" w:rsidRPr="00D4734C" w:rsidRDefault="00C57FCB">
      <w:pPr>
        <w:pStyle w:val="3"/>
        <w:rPr>
          <w:color w:val="auto"/>
          <w:lang w:eastAsia="zh-CN"/>
        </w:rPr>
      </w:pPr>
      <w:bookmarkStart w:id="10" w:name="header-n123"/>
      <w:r w:rsidRPr="00D4734C">
        <w:rPr>
          <w:color w:val="auto"/>
          <w:lang w:eastAsia="zh-CN"/>
        </w:rPr>
        <w:t xml:space="preserve">4.2 </w:t>
      </w:r>
      <w:r w:rsidRPr="00D4734C">
        <w:rPr>
          <w:color w:val="auto"/>
          <w:lang w:eastAsia="zh-CN"/>
        </w:rPr>
        <w:t>列出已安装的</w:t>
      </w:r>
      <w:r w:rsidRPr="00D4734C">
        <w:rPr>
          <w:color w:val="auto"/>
          <w:lang w:eastAsia="zh-CN"/>
        </w:rPr>
        <w:t>mysql</w:t>
      </w:r>
      <w:r w:rsidRPr="00D4734C">
        <w:rPr>
          <w:color w:val="auto"/>
          <w:lang w:eastAsia="zh-CN"/>
        </w:rPr>
        <w:t>相关的包</w:t>
      </w:r>
      <w:bookmarkEnd w:id="10"/>
    </w:p>
    <w:p w14:paraId="4493BB43" w14:textId="77777777" w:rsidR="007B406E" w:rsidRPr="00D4734C" w:rsidRDefault="00C57FCB">
      <w:pPr>
        <w:numPr>
          <w:ilvl w:val="0"/>
          <w:numId w:val="21"/>
        </w:numPr>
        <w:rPr>
          <w:lang w:eastAsia="zh-CN"/>
        </w:rPr>
      </w:pPr>
      <w:r w:rsidRPr="00D4734C">
        <w:rPr>
          <w:lang w:eastAsia="zh-CN"/>
        </w:rPr>
        <w:t>有两种方式，都可以，任选其一</w:t>
      </w:r>
    </w:p>
    <w:p w14:paraId="7283D9FF" w14:textId="77777777" w:rsidR="007B406E" w:rsidRPr="00D4734C" w:rsidRDefault="00C57FCB">
      <w:pPr>
        <w:numPr>
          <w:ilvl w:val="0"/>
          <w:numId w:val="1"/>
        </w:numPr>
      </w:pPr>
      <w:r w:rsidRPr="00D4734C">
        <w:t>方式一</w:t>
      </w:r>
    </w:p>
    <w:p w14:paraId="474EF19D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yum list installed mysql*</w:t>
      </w:r>
    </w:p>
    <w:p w14:paraId="3A97F61E" w14:textId="77777777" w:rsidR="007B406E" w:rsidRPr="00D4734C" w:rsidRDefault="00C57FCB">
      <w:pPr>
        <w:pStyle w:val="CaptionedFigure"/>
      </w:pPr>
      <w:r w:rsidRPr="00D4734C">
        <w:rPr>
          <w:noProof/>
        </w:rPr>
        <w:lastRenderedPageBreak/>
        <w:drawing>
          <wp:inline distT="0" distB="0" distL="0" distR="0" wp14:anchorId="7346616D" wp14:editId="6E149352">
            <wp:extent cx="5334000" cy="160067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work\41.bigdata\Hive\01 MySQL的安装\assets\Image20191031105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9ADD1" w14:textId="77777777" w:rsidR="007B406E" w:rsidRPr="00D4734C" w:rsidRDefault="007B406E">
      <w:pPr>
        <w:pStyle w:val="ImageCaption"/>
      </w:pPr>
    </w:p>
    <w:p w14:paraId="3E1E31B9" w14:textId="77777777" w:rsidR="007B406E" w:rsidRPr="00D4734C" w:rsidRDefault="00C57FCB">
      <w:pPr>
        <w:pStyle w:val="a0"/>
      </w:pPr>
      <w:r w:rsidRPr="00D4734C">
        <w:t xml:space="preserve"> </w:t>
      </w:r>
      <w:r w:rsidRPr="00D4734C">
        <w:t>方式二</w:t>
      </w:r>
    </w:p>
    <w:p w14:paraId="2766575B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rpm -qa | grep -i mysql</w:t>
      </w:r>
    </w:p>
    <w:p w14:paraId="1C320D09" w14:textId="77777777" w:rsidR="007B406E" w:rsidRPr="00D4734C" w:rsidRDefault="00C57FCB">
      <w:pPr>
        <w:pStyle w:val="CaptionedFigure"/>
      </w:pPr>
      <w:r w:rsidRPr="00D4734C">
        <w:rPr>
          <w:noProof/>
        </w:rPr>
        <w:drawing>
          <wp:inline distT="0" distB="0" distL="0" distR="0" wp14:anchorId="2664B364" wp14:editId="0042CDE3">
            <wp:extent cx="5334000" cy="101417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work\41.bigdata\Hive\01 MySQL的安装\assets\Image20191031105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AD6FB" w14:textId="77777777" w:rsidR="007B406E" w:rsidRPr="00D4734C" w:rsidRDefault="007B406E">
      <w:pPr>
        <w:pStyle w:val="ImageCaption"/>
      </w:pPr>
    </w:p>
    <w:p w14:paraId="51862450" w14:textId="77777777" w:rsidR="007B406E" w:rsidRPr="00D4734C" w:rsidRDefault="00C57FCB">
      <w:pPr>
        <w:pStyle w:val="3"/>
        <w:rPr>
          <w:color w:val="auto"/>
        </w:rPr>
      </w:pPr>
      <w:bookmarkStart w:id="11" w:name="header-n133"/>
      <w:r w:rsidRPr="00D4734C">
        <w:rPr>
          <w:color w:val="auto"/>
        </w:rPr>
        <w:t xml:space="preserve">4.3 </w:t>
      </w:r>
      <w:r w:rsidRPr="00D4734C">
        <w:rPr>
          <w:color w:val="auto"/>
        </w:rPr>
        <w:t>卸载</w:t>
      </w:r>
      <w:r w:rsidRPr="00D4734C">
        <w:rPr>
          <w:color w:val="auto"/>
        </w:rPr>
        <w:t>mysql</w:t>
      </w:r>
      <w:r w:rsidRPr="00D4734C">
        <w:rPr>
          <w:color w:val="auto"/>
        </w:rPr>
        <w:t>包</w:t>
      </w:r>
      <w:bookmarkEnd w:id="11"/>
    </w:p>
    <w:p w14:paraId="222BF5B1" w14:textId="77777777" w:rsidR="007B406E" w:rsidRPr="00D4734C" w:rsidRDefault="00C57FCB">
      <w:pPr>
        <w:numPr>
          <w:ilvl w:val="0"/>
          <w:numId w:val="22"/>
        </w:numPr>
        <w:rPr>
          <w:lang w:eastAsia="zh-CN"/>
        </w:rPr>
      </w:pPr>
      <w:r w:rsidRPr="00D4734C">
        <w:rPr>
          <w:lang w:eastAsia="zh-CN"/>
        </w:rPr>
        <w:t>卸载</w:t>
      </w:r>
      <w:r w:rsidRPr="00D4734C">
        <w:rPr>
          <w:lang w:eastAsia="zh-CN"/>
        </w:rPr>
        <w:t>rpm</w:t>
      </w:r>
      <w:r w:rsidRPr="00D4734C">
        <w:rPr>
          <w:lang w:eastAsia="zh-CN"/>
        </w:rPr>
        <w:t>包，使用</w:t>
      </w:r>
      <w:r w:rsidRPr="00D4734C">
        <w:rPr>
          <w:lang w:eastAsia="zh-CN"/>
        </w:rPr>
        <w:t>rpm -e --nodeps</w:t>
      </w:r>
      <w:r w:rsidRPr="00D4734C">
        <w:rPr>
          <w:lang w:eastAsia="zh-CN"/>
        </w:rPr>
        <w:t>方式卸载，后边依次加入上图的</w:t>
      </w:r>
      <w:r w:rsidRPr="00D4734C">
        <w:rPr>
          <w:lang w:eastAsia="zh-CN"/>
        </w:rPr>
        <w:t>①~⑥</w:t>
      </w:r>
      <w:r w:rsidRPr="00D4734C">
        <w:rPr>
          <w:lang w:eastAsia="zh-CN"/>
        </w:rPr>
        <w:t>的包名，包名之间有空格</w:t>
      </w:r>
    </w:p>
    <w:p w14:paraId="0B7D5EF8" w14:textId="77777777" w:rsidR="007B406E" w:rsidRPr="00D4734C" w:rsidRDefault="00C57FCB">
      <w:pPr>
        <w:pStyle w:val="a8"/>
        <w:numPr>
          <w:ilvl w:val="0"/>
          <w:numId w:val="1"/>
        </w:numPr>
        <w:rPr>
          <w:lang w:eastAsia="zh-CN"/>
        </w:rPr>
      </w:pPr>
      <w:r w:rsidRPr="00D4734C">
        <w:rPr>
          <w:lang w:eastAsia="zh-CN"/>
        </w:rPr>
        <w:t>注意：</w:t>
      </w:r>
      <w:r w:rsidRPr="00D4734C">
        <w:rPr>
          <w:lang w:eastAsia="zh-CN"/>
        </w:rPr>
        <w:t>==</w:t>
      </w:r>
      <w:r w:rsidRPr="00D4734C">
        <w:rPr>
          <w:lang w:eastAsia="zh-CN"/>
        </w:rPr>
        <w:t>根据自己的实际情况，指定包名进行卸载</w:t>
      </w:r>
      <w:r w:rsidRPr="00D4734C">
        <w:rPr>
          <w:lang w:eastAsia="zh-CN"/>
        </w:rPr>
        <w:t>==</w:t>
      </w:r>
    </w:p>
    <w:p w14:paraId="63B11780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rpm -e --nodeps mysql57-community-release-el7-10.noarch mysql-community-common-5.7.28-1.el7.x86_64 mysql-community-client-5.7.28-1.el7.x86_64 mysql-community-libs-compat-5.7.28-1.el7.x86_64 mysql-community-libs-5.7.28-1.el7.x86_64 mysql-community-server-5.7.28-1.el7.x86_64</w:t>
      </w:r>
    </w:p>
    <w:p w14:paraId="1BDF6750" w14:textId="77777777" w:rsidR="007B406E" w:rsidRPr="00D4734C" w:rsidRDefault="00C57FCB">
      <w:pPr>
        <w:numPr>
          <w:ilvl w:val="0"/>
          <w:numId w:val="23"/>
        </w:numPr>
        <w:rPr>
          <w:lang w:eastAsia="zh-CN"/>
        </w:rPr>
      </w:pPr>
      <w:r w:rsidRPr="00D4734C">
        <w:rPr>
          <w:lang w:eastAsia="zh-CN"/>
        </w:rPr>
        <w:t>卸载完后，用两个命令再次确认，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相关的包已经被卸载</w:t>
      </w:r>
    </w:p>
    <w:p w14:paraId="648B2B6C" w14:textId="77777777" w:rsidR="007B406E" w:rsidRPr="00D4734C" w:rsidRDefault="00C57FCB">
      <w:pPr>
        <w:pStyle w:val="a8"/>
        <w:numPr>
          <w:ilvl w:val="0"/>
          <w:numId w:val="1"/>
        </w:numPr>
        <w:rPr>
          <w:lang w:eastAsia="zh-CN"/>
        </w:rPr>
      </w:pPr>
      <w:r w:rsidRPr="00D4734C">
        <w:rPr>
          <w:lang w:eastAsia="zh-CN"/>
        </w:rPr>
        <w:t>注意：确保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卸载干净，再继续往下操作</w:t>
      </w:r>
    </w:p>
    <w:p w14:paraId="4A0DB363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rpm -qa | grep -i mysql</w:t>
      </w:r>
      <w:r w:rsidRPr="00D4734C">
        <w:br/>
      </w:r>
      <w:r w:rsidRPr="00D4734C">
        <w:rPr>
          <w:rStyle w:val="VerbatimChar"/>
        </w:rPr>
        <w:t>[root@node03 hadoop]# yum list installed mysql*</w:t>
      </w:r>
    </w:p>
    <w:p w14:paraId="0AA7BF0D" w14:textId="77777777" w:rsidR="007B406E" w:rsidRPr="00D4734C" w:rsidRDefault="00C57FCB">
      <w:pPr>
        <w:pStyle w:val="CaptionedFigure"/>
      </w:pPr>
      <w:r w:rsidRPr="00D4734C">
        <w:rPr>
          <w:noProof/>
        </w:rPr>
        <w:lastRenderedPageBreak/>
        <w:drawing>
          <wp:inline distT="0" distB="0" distL="0" distR="0" wp14:anchorId="1DE126AE" wp14:editId="619590F1">
            <wp:extent cx="5334000" cy="133604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work\41.bigdata\Hive\01 MySQL的安装\assets\Image20191031112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90048" w14:textId="77777777" w:rsidR="007B406E" w:rsidRPr="00D4734C" w:rsidRDefault="007B406E">
      <w:pPr>
        <w:pStyle w:val="ImageCaption"/>
      </w:pPr>
    </w:p>
    <w:p w14:paraId="516CAA97" w14:textId="77777777" w:rsidR="007B406E" w:rsidRPr="00D4734C" w:rsidRDefault="00C57FCB">
      <w:pPr>
        <w:pStyle w:val="3"/>
        <w:rPr>
          <w:color w:val="auto"/>
          <w:lang w:eastAsia="zh-CN"/>
        </w:rPr>
      </w:pPr>
      <w:bookmarkStart w:id="12" w:name="header-n147"/>
      <w:r w:rsidRPr="00D4734C">
        <w:rPr>
          <w:color w:val="auto"/>
          <w:lang w:eastAsia="zh-CN"/>
        </w:rPr>
        <w:t xml:space="preserve">4.4 </w:t>
      </w:r>
      <w:r w:rsidRPr="00D4734C">
        <w:rPr>
          <w:color w:val="auto"/>
          <w:lang w:eastAsia="zh-CN"/>
        </w:rPr>
        <w:t>删除</w:t>
      </w:r>
      <w:r w:rsidRPr="00D4734C">
        <w:rPr>
          <w:color w:val="auto"/>
          <w:lang w:eastAsia="zh-CN"/>
        </w:rPr>
        <w:t>mysql</w:t>
      </w:r>
      <w:r w:rsidRPr="00D4734C">
        <w:rPr>
          <w:color w:val="auto"/>
          <w:lang w:eastAsia="zh-CN"/>
        </w:rPr>
        <w:t>残留文件</w:t>
      </w:r>
      <w:bookmarkEnd w:id="12"/>
    </w:p>
    <w:p w14:paraId="50D933ED" w14:textId="77777777" w:rsidR="007B406E" w:rsidRPr="00D4734C" w:rsidRDefault="00C57FCB">
      <w:pPr>
        <w:numPr>
          <w:ilvl w:val="0"/>
          <w:numId w:val="24"/>
        </w:numPr>
        <w:rPr>
          <w:lang w:eastAsia="zh-CN"/>
        </w:rPr>
      </w:pPr>
      <w:r w:rsidRPr="00D4734C">
        <w:rPr>
          <w:lang w:eastAsia="zh-CN"/>
        </w:rPr>
        <w:t>查看</w:t>
      </w:r>
      <w:r w:rsidRPr="00D4734C">
        <w:rPr>
          <w:lang w:eastAsia="zh-CN"/>
        </w:rPr>
        <w:t>mysql</w:t>
      </w:r>
      <w:r w:rsidRPr="00D4734C">
        <w:rPr>
          <w:lang w:eastAsia="zh-CN"/>
        </w:rPr>
        <w:t>相关目录</w:t>
      </w:r>
    </w:p>
    <w:p w14:paraId="37A9F978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find / -name mysql</w:t>
      </w:r>
    </w:p>
    <w:p w14:paraId="0ED4396D" w14:textId="77777777" w:rsidR="007B406E" w:rsidRPr="00D4734C" w:rsidRDefault="00C57FCB">
      <w:pPr>
        <w:pStyle w:val="a8"/>
        <w:rPr>
          <w:lang w:eastAsia="zh-CN"/>
        </w:rPr>
      </w:pPr>
      <w:r w:rsidRPr="00D4734C">
        <w:rPr>
          <w:lang w:eastAsia="zh-CN"/>
        </w:rPr>
        <w:t>根据自己的实际情况，删除</w:t>
      </w:r>
      <w:r w:rsidRPr="00D4734C">
        <w:rPr>
          <w:lang w:eastAsia="zh-CN"/>
        </w:rPr>
        <w:t>find</w:t>
      </w:r>
      <w:r w:rsidRPr="00D4734C">
        <w:rPr>
          <w:lang w:eastAsia="zh-CN"/>
        </w:rPr>
        <w:t>出来的目录</w:t>
      </w:r>
    </w:p>
    <w:p w14:paraId="7EABD359" w14:textId="77777777" w:rsidR="007B406E" w:rsidRPr="00D4734C" w:rsidRDefault="00C57FCB">
      <w:pPr>
        <w:pStyle w:val="CaptionedFigure"/>
      </w:pPr>
      <w:r w:rsidRPr="00D4734C">
        <w:rPr>
          <w:noProof/>
        </w:rPr>
        <w:drawing>
          <wp:inline distT="0" distB="0" distL="0" distR="0" wp14:anchorId="41E64A76" wp14:editId="3AC373B3">
            <wp:extent cx="5334000" cy="85260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:\work\41.bigdata\Hive\01 MySQL的安装\assets\Image20191031120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80BD9" w14:textId="77777777" w:rsidR="007B406E" w:rsidRPr="00D4734C" w:rsidRDefault="007B406E">
      <w:pPr>
        <w:pStyle w:val="ImageCaption"/>
      </w:pPr>
    </w:p>
    <w:p w14:paraId="1B4B49E4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rm -rf /var/lib/mysql/</w:t>
      </w:r>
      <w:r w:rsidRPr="00D4734C">
        <w:br/>
      </w:r>
      <w:r w:rsidRPr="00D4734C">
        <w:rPr>
          <w:rStyle w:val="VerbatimChar"/>
        </w:rPr>
        <w:t>[root@node03 hadoop]# rm -rf /usr/share/mysql/</w:t>
      </w:r>
      <w:r w:rsidRPr="00D4734C">
        <w:br/>
      </w:r>
      <w:r w:rsidRPr="00D4734C">
        <w:rPr>
          <w:rStyle w:val="VerbatimChar"/>
        </w:rPr>
        <w:t>[root@node03 hadoop]# rm -rf /etc/selinux/targeted/active/modules/100/mysql</w:t>
      </w:r>
    </w:p>
    <w:p w14:paraId="325E834D" w14:textId="77777777" w:rsidR="007B406E" w:rsidRPr="00D4734C" w:rsidRDefault="00C57FCB">
      <w:pPr>
        <w:numPr>
          <w:ilvl w:val="0"/>
          <w:numId w:val="25"/>
        </w:numPr>
      </w:pPr>
      <w:r w:rsidRPr="00D4734C">
        <w:t>另外删除文件：</w:t>
      </w:r>
    </w:p>
    <w:p w14:paraId="6EDFE1C8" w14:textId="77777777" w:rsidR="007B406E" w:rsidRPr="00D4734C" w:rsidRDefault="00C57FCB">
      <w:pPr>
        <w:pStyle w:val="SourceCode"/>
      </w:pPr>
      <w:r w:rsidRPr="00D4734C">
        <w:rPr>
          <w:rStyle w:val="VerbatimChar"/>
        </w:rPr>
        <w:t>[root@node03 hadoop]# rm -rf /root/.mysql_history</w:t>
      </w:r>
      <w:r w:rsidRPr="00D4734C">
        <w:br/>
      </w:r>
      <w:r w:rsidRPr="00D4734C">
        <w:rPr>
          <w:rStyle w:val="VerbatimChar"/>
        </w:rPr>
        <w:t>[root@node03 hadoop]# rm -f /var/log/mysqld.log</w:t>
      </w:r>
    </w:p>
    <w:p w14:paraId="1DE5BA6E" w14:textId="77777777" w:rsidR="007B406E" w:rsidRPr="00D4734C" w:rsidRDefault="00C57FCB">
      <w:pPr>
        <w:numPr>
          <w:ilvl w:val="0"/>
          <w:numId w:val="26"/>
        </w:numPr>
      </w:pPr>
      <w:r w:rsidRPr="00D4734C">
        <w:t>从步骤</w:t>
      </w:r>
      <w:r w:rsidRPr="00D4734C">
        <w:t>2.2</w:t>
      </w:r>
      <w:r w:rsidRPr="00D4734C">
        <w:t>重新开始</w:t>
      </w:r>
    </w:p>
    <w:sectPr w:rsidR="007B406E" w:rsidRPr="00D4734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44CC0F" w14:textId="77777777" w:rsidR="00A067DD" w:rsidRDefault="00A067DD">
      <w:pPr>
        <w:spacing w:after="0"/>
      </w:pPr>
      <w:r>
        <w:separator/>
      </w:r>
    </w:p>
  </w:endnote>
  <w:endnote w:type="continuationSeparator" w:id="0">
    <w:p w14:paraId="33DF839F" w14:textId="77777777" w:rsidR="00A067DD" w:rsidRDefault="00A067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4064BE" w14:textId="77777777" w:rsidR="00A067DD" w:rsidRDefault="00A067DD">
      <w:r>
        <w:separator/>
      </w:r>
    </w:p>
  </w:footnote>
  <w:footnote w:type="continuationSeparator" w:id="0">
    <w:p w14:paraId="21BEBB6E" w14:textId="77777777" w:rsidR="00A067DD" w:rsidRDefault="00A067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FEA5A8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29815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4B4027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28FE"/>
    <w:rsid w:val="000C3DF8"/>
    <w:rsid w:val="00146EA3"/>
    <w:rsid w:val="00185A76"/>
    <w:rsid w:val="002D4D58"/>
    <w:rsid w:val="004E29B3"/>
    <w:rsid w:val="00590D07"/>
    <w:rsid w:val="00600913"/>
    <w:rsid w:val="0062378B"/>
    <w:rsid w:val="00646747"/>
    <w:rsid w:val="00705744"/>
    <w:rsid w:val="00743402"/>
    <w:rsid w:val="00752116"/>
    <w:rsid w:val="00784D58"/>
    <w:rsid w:val="007B406E"/>
    <w:rsid w:val="007C6943"/>
    <w:rsid w:val="00827292"/>
    <w:rsid w:val="0087730E"/>
    <w:rsid w:val="008D6863"/>
    <w:rsid w:val="008F5DF3"/>
    <w:rsid w:val="009352AB"/>
    <w:rsid w:val="0096420F"/>
    <w:rsid w:val="00A067DD"/>
    <w:rsid w:val="00AC0F68"/>
    <w:rsid w:val="00B86B75"/>
    <w:rsid w:val="00BC48D5"/>
    <w:rsid w:val="00BD163A"/>
    <w:rsid w:val="00C36279"/>
    <w:rsid w:val="00C57FCB"/>
    <w:rsid w:val="00CA2BA0"/>
    <w:rsid w:val="00D4734C"/>
    <w:rsid w:val="00D604A1"/>
    <w:rsid w:val="00DB08D9"/>
    <w:rsid w:val="00E217CE"/>
    <w:rsid w:val="00E315A3"/>
    <w:rsid w:val="00F84DD2"/>
    <w:rsid w:val="00FB72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72A54B"/>
  <w15:docId w15:val="{9FADB574-F2BB-4625-B96A-73010D1C2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473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4734C"/>
    <w:rPr>
      <w:sz w:val="18"/>
      <w:szCs w:val="18"/>
    </w:rPr>
  </w:style>
  <w:style w:type="paragraph" w:styleId="af0">
    <w:name w:val="footer"/>
    <w:basedOn w:val="a"/>
    <w:link w:val="af1"/>
    <w:unhideWhenUsed/>
    <w:rsid w:val="00D4734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4734C"/>
    <w:rPr>
      <w:sz w:val="18"/>
      <w:szCs w:val="18"/>
    </w:rPr>
  </w:style>
  <w:style w:type="paragraph" w:styleId="af2">
    <w:name w:val="Balloon Text"/>
    <w:basedOn w:val="a"/>
    <w:link w:val="af3"/>
    <w:semiHidden/>
    <w:unhideWhenUsed/>
    <w:rsid w:val="00D4734C"/>
    <w:pPr>
      <w:spacing w:after="0"/>
    </w:pPr>
    <w:rPr>
      <w:sz w:val="18"/>
      <w:szCs w:val="18"/>
    </w:rPr>
  </w:style>
  <w:style w:type="character" w:customStyle="1" w:styleId="af3">
    <w:name w:val="批注框文本 字符"/>
    <w:basedOn w:val="a1"/>
    <w:link w:val="af2"/>
    <w:semiHidden/>
    <w:rsid w:val="00D473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422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enchsh</cp:lastModifiedBy>
  <cp:revision>26</cp:revision>
  <dcterms:created xsi:type="dcterms:W3CDTF">2020-05-05T01:56:00Z</dcterms:created>
  <dcterms:modified xsi:type="dcterms:W3CDTF">2020-07-23T08:05:00Z</dcterms:modified>
</cp:coreProperties>
</file>